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4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1B4A31">
        <w:rPr>
          <w:b/>
          <w:sz w:val="28"/>
          <w:szCs w:val="28"/>
        </w:rPr>
        <w:t>ADT Stacks, Queues, and Lists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AB72D2">
        <w:rPr>
          <w:sz w:val="24"/>
          <w:szCs w:val="24"/>
        </w:rPr>
        <w:t>Sunday</w:t>
      </w:r>
      <w:r w:rsidR="006341A7">
        <w:rPr>
          <w:sz w:val="24"/>
          <w:szCs w:val="24"/>
        </w:rPr>
        <w:t xml:space="preserve">, </w:t>
      </w:r>
      <w:r w:rsidR="002E711F">
        <w:rPr>
          <w:sz w:val="24"/>
          <w:szCs w:val="24"/>
        </w:rPr>
        <w:t>Week 8</w:t>
      </w:r>
      <w:r>
        <w:rPr>
          <w:sz w:val="24"/>
          <w:szCs w:val="24"/>
        </w:rPr>
        <w:t xml:space="preserve"> </w:t>
      </w:r>
    </w:p>
    <w:p w:rsidR="00773606" w:rsidRDefault="00773606" w:rsidP="00773606">
      <w:pPr>
        <w:rPr>
          <w:sz w:val="24"/>
          <w:szCs w:val="24"/>
        </w:rPr>
      </w:pPr>
    </w:p>
    <w:p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</w:t>
      </w:r>
      <w:r w:rsidR="00ED1D9C" w:rsidRPr="000E1E8D">
        <w:rPr>
          <w:sz w:val="28"/>
          <w:szCs w:val="28"/>
        </w:rPr>
        <w:t xml:space="preserve"> </w:t>
      </w:r>
      <w:r w:rsidR="001B4A31">
        <w:rPr>
          <w:sz w:val="28"/>
          <w:szCs w:val="28"/>
        </w:rPr>
        <w:t>that describe operations on ADT stacks, queues, and lists</w:t>
      </w:r>
    </w:p>
    <w:p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:rsidR="00ED1D9C" w:rsidRPr="00ED1D9C" w:rsidRDefault="00ED1D9C" w:rsidP="00ED1D9C">
      <w:pPr>
        <w:ind w:left="1800"/>
      </w:pP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0B590D">
        <w:rPr>
          <w:sz w:val="24"/>
          <w:szCs w:val="24"/>
        </w:rPr>
        <w:t>6, 7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773606" w:rsidRPr="002B357C" w:rsidRDefault="00773606" w:rsidP="00AB72D2">
      <w:pPr>
        <w:ind w:firstLine="36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AB72D2" w:rsidRPr="003E64AC" w:rsidRDefault="00AB72D2" w:rsidP="00AB72D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E64AC">
        <w:rPr>
          <w:sz w:val="24"/>
          <w:szCs w:val="24"/>
        </w:rPr>
        <w:t xml:space="preserve">You will have to provide a </w:t>
      </w:r>
      <w:r w:rsidRPr="003E64AC">
        <w:rPr>
          <w:b/>
          <w:sz w:val="24"/>
          <w:szCs w:val="24"/>
        </w:rPr>
        <w:t xml:space="preserve">demonstration video for your solution </w:t>
      </w:r>
      <w:r w:rsidRPr="003E64AC">
        <w:rPr>
          <w:sz w:val="24"/>
          <w:szCs w:val="24"/>
        </w:rPr>
        <w:t xml:space="preserve">and upload the video together with the solution on </w:t>
      </w:r>
      <w:r w:rsidRPr="003E64AC">
        <w:rPr>
          <w:b/>
          <w:noProof/>
          <w:sz w:val="24"/>
          <w:szCs w:val="24"/>
        </w:rPr>
        <w:t>eCentennial</w:t>
      </w:r>
      <w:r w:rsidRPr="003E64AC">
        <w:rPr>
          <w:sz w:val="24"/>
          <w:szCs w:val="24"/>
        </w:rPr>
        <w:t xml:space="preserve"> through the assignment link. See the </w:t>
      </w:r>
      <w:r w:rsidRPr="003E64AC">
        <w:rPr>
          <w:b/>
          <w:sz w:val="24"/>
          <w:szCs w:val="24"/>
        </w:rPr>
        <w:t>video recording instructions</w:t>
      </w:r>
      <w:r w:rsidRPr="003E64AC">
        <w:rPr>
          <w:sz w:val="24"/>
          <w:szCs w:val="24"/>
        </w:rPr>
        <w:t xml:space="preserve"> at the end of this document.</w:t>
      </w:r>
    </w:p>
    <w:p w:rsidR="00773606" w:rsidRPr="002B357C" w:rsidRDefault="00773606" w:rsidP="00773606">
      <w:pPr>
        <w:rPr>
          <w:sz w:val="24"/>
          <w:szCs w:val="24"/>
        </w:rPr>
      </w:pPr>
    </w:p>
    <w:p w:rsidR="0052632B" w:rsidRDefault="0052632B" w:rsidP="0080283C">
      <w:pPr>
        <w:rPr>
          <w:b/>
          <w:sz w:val="24"/>
          <w:szCs w:val="24"/>
          <w:u w:val="single"/>
        </w:rPr>
      </w:pPr>
    </w:p>
    <w:p w:rsidR="0052632B" w:rsidRPr="00E5532E" w:rsidRDefault="0052632B" w:rsidP="0052632B">
      <w:pPr>
        <w:pStyle w:val="Default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Exercise 1</w:t>
      </w:r>
    </w:p>
    <w:p w:rsidR="0052632B" w:rsidRDefault="0052632B" w:rsidP="0052632B">
      <w:pPr>
        <w:pStyle w:val="Default"/>
        <w:rPr>
          <w:b/>
          <w:bCs/>
          <w:sz w:val="23"/>
          <w:szCs w:val="23"/>
        </w:rPr>
      </w:pPr>
    </w:p>
    <w:p w:rsidR="00041EFD" w:rsidRDefault="00041EFD" w:rsidP="00041EF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:rsidR="00041EFD" w:rsidRDefault="00041EFD" w:rsidP="0052632B">
      <w:pPr>
        <w:rPr>
          <w:sz w:val="24"/>
        </w:rPr>
      </w:pPr>
    </w:p>
    <w:p w:rsidR="00250A26" w:rsidRDefault="0052632B" w:rsidP="0052632B">
      <w:pPr>
        <w:rPr>
          <w:sz w:val="24"/>
        </w:rPr>
      </w:pPr>
      <w:r w:rsidRPr="000B1E4F">
        <w:rPr>
          <w:sz w:val="24"/>
        </w:rPr>
        <w:t xml:space="preserve">Suppose we want to extend the </w:t>
      </w:r>
      <w:r w:rsidRPr="000B1E4F">
        <w:rPr>
          <w:b/>
          <w:sz w:val="24"/>
        </w:rPr>
        <w:t>PositionalList</w:t>
      </w:r>
      <w:r w:rsidRPr="000B1E4F">
        <w:rPr>
          <w:sz w:val="24"/>
        </w:rPr>
        <w:t xml:space="preserve"> </w:t>
      </w:r>
      <w:r>
        <w:rPr>
          <w:sz w:val="24"/>
        </w:rPr>
        <w:t>ADT</w:t>
      </w:r>
      <w:r w:rsidRPr="000B1E4F">
        <w:rPr>
          <w:sz w:val="24"/>
        </w:rPr>
        <w:t xml:space="preserve"> with a method,</w:t>
      </w:r>
      <w:r>
        <w:rPr>
          <w:sz w:val="24"/>
        </w:rPr>
        <w:t xml:space="preserve"> </w:t>
      </w:r>
      <w:r w:rsidRPr="0052632B">
        <w:rPr>
          <w:b/>
          <w:i/>
          <w:sz w:val="24"/>
        </w:rPr>
        <w:t>indexOf(p)</w:t>
      </w:r>
      <w:r w:rsidRPr="000B1E4F">
        <w:rPr>
          <w:sz w:val="24"/>
        </w:rPr>
        <w:t>, that returns the current index of the element stored at position p.</w:t>
      </w:r>
      <w:r>
        <w:rPr>
          <w:sz w:val="24"/>
        </w:rPr>
        <w:t xml:space="preserve"> Write this method </w:t>
      </w:r>
      <w:r w:rsidRPr="000B1E4F">
        <w:rPr>
          <w:sz w:val="24"/>
        </w:rPr>
        <w:t xml:space="preserve">using only </w:t>
      </w:r>
      <w:r>
        <w:rPr>
          <w:sz w:val="24"/>
        </w:rPr>
        <w:t xml:space="preserve">other methods of the </w:t>
      </w:r>
      <w:r w:rsidRPr="000B1E4F">
        <w:rPr>
          <w:b/>
          <w:sz w:val="24"/>
        </w:rPr>
        <w:t>PositionalList</w:t>
      </w:r>
      <w:r w:rsidRPr="000B1E4F">
        <w:rPr>
          <w:sz w:val="24"/>
        </w:rPr>
        <w:t xml:space="preserve"> interface (not details of our LinkedPositionalList implementation).</w:t>
      </w:r>
      <w:r>
        <w:rPr>
          <w:sz w:val="24"/>
        </w:rPr>
        <w:t xml:space="preserve"> </w:t>
      </w:r>
    </w:p>
    <w:p w:rsidR="00250A26" w:rsidRDefault="00250A26" w:rsidP="0052632B">
      <w:pPr>
        <w:rPr>
          <w:sz w:val="24"/>
        </w:rPr>
      </w:pPr>
    </w:p>
    <w:p w:rsidR="0052632B" w:rsidRDefault="0052632B" w:rsidP="0052632B">
      <w:pPr>
        <w:rPr>
          <w:sz w:val="24"/>
          <w:szCs w:val="24"/>
        </w:rPr>
      </w:pPr>
      <w:r>
        <w:rPr>
          <w:sz w:val="24"/>
          <w:szCs w:val="24"/>
        </w:rPr>
        <w:t xml:space="preserve">Write the necessary code to test the method. </w:t>
      </w:r>
      <w:r w:rsidRPr="000B1E4F">
        <w:rPr>
          <w:b/>
          <w:sz w:val="24"/>
          <w:szCs w:val="24"/>
        </w:rPr>
        <w:t>Hint</w:t>
      </w:r>
      <w:r>
        <w:rPr>
          <w:b/>
          <w:sz w:val="24"/>
          <w:szCs w:val="24"/>
        </w:rPr>
        <w:t>:</w:t>
      </w:r>
      <w:r w:rsidRPr="000B1E4F">
        <w:rPr>
          <w:sz w:val="24"/>
          <w:szCs w:val="24"/>
        </w:rPr>
        <w:t xml:space="preserve"> Count the steps while traversing the list until encountering</w:t>
      </w:r>
      <w:r>
        <w:rPr>
          <w:sz w:val="24"/>
          <w:szCs w:val="24"/>
        </w:rPr>
        <w:t xml:space="preserve"> </w:t>
      </w:r>
      <w:r w:rsidRPr="000B1E4F">
        <w:rPr>
          <w:sz w:val="24"/>
          <w:szCs w:val="24"/>
        </w:rPr>
        <w:t>position p.</w:t>
      </w:r>
    </w:p>
    <w:p w:rsidR="00041EFD" w:rsidRDefault="00041EFD" w:rsidP="0052632B">
      <w:pPr>
        <w:rPr>
          <w:sz w:val="24"/>
          <w:szCs w:val="24"/>
        </w:rPr>
      </w:pPr>
    </w:p>
    <w:p w:rsidR="00041EFD" w:rsidRDefault="00041EFD" w:rsidP="00041EF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:rsidR="00041EFD" w:rsidRDefault="00041EFD" w:rsidP="0052632B">
      <w:pPr>
        <w:rPr>
          <w:sz w:val="24"/>
          <w:szCs w:val="24"/>
        </w:rPr>
      </w:pPr>
    </w:p>
    <w:p w:rsidR="00250A26" w:rsidRDefault="00041EFD" w:rsidP="00041EFD">
      <w:pPr>
        <w:rPr>
          <w:sz w:val="24"/>
        </w:rPr>
      </w:pPr>
      <w:r w:rsidRPr="00041EFD">
        <w:rPr>
          <w:sz w:val="24"/>
        </w:rPr>
        <w:t>Suppose we want to extend the PositionalList abstract data type with a method,</w:t>
      </w:r>
      <w:r w:rsidR="00AF2B11">
        <w:rPr>
          <w:sz w:val="24"/>
        </w:rPr>
        <w:t xml:space="preserve"> </w:t>
      </w:r>
      <w:r w:rsidRPr="00415881">
        <w:rPr>
          <w:b/>
          <w:i/>
          <w:sz w:val="24"/>
        </w:rPr>
        <w:t>findPosition(e)</w:t>
      </w:r>
      <w:r w:rsidRPr="00041EFD">
        <w:rPr>
          <w:sz w:val="24"/>
        </w:rPr>
        <w:t>, that returns the first position containing an element equal to</w:t>
      </w:r>
      <w:r w:rsidR="00AF2B11">
        <w:rPr>
          <w:sz w:val="24"/>
        </w:rPr>
        <w:t xml:space="preserve"> </w:t>
      </w:r>
      <w:r w:rsidRPr="00041EFD">
        <w:rPr>
          <w:sz w:val="24"/>
        </w:rPr>
        <w:t xml:space="preserve">e (or null if no such position exists). </w:t>
      </w:r>
    </w:p>
    <w:p w:rsidR="00250A26" w:rsidRDefault="00250A26" w:rsidP="00041EFD">
      <w:pPr>
        <w:rPr>
          <w:sz w:val="24"/>
        </w:rPr>
      </w:pPr>
    </w:p>
    <w:p w:rsidR="00AF2B11" w:rsidRDefault="00AF2B11" w:rsidP="00041EFD">
      <w:pPr>
        <w:rPr>
          <w:sz w:val="24"/>
          <w:szCs w:val="24"/>
        </w:rPr>
      </w:pPr>
      <w:r>
        <w:rPr>
          <w:sz w:val="24"/>
        </w:rPr>
        <w:t>Implement</w:t>
      </w:r>
      <w:r w:rsidR="00041EFD" w:rsidRPr="00041EFD">
        <w:rPr>
          <w:sz w:val="24"/>
        </w:rPr>
        <w:t xml:space="preserve"> this method</w:t>
      </w:r>
      <w:r>
        <w:rPr>
          <w:sz w:val="24"/>
        </w:rPr>
        <w:t xml:space="preserve"> </w:t>
      </w:r>
      <w:r w:rsidR="00041EFD" w:rsidRPr="00041EFD">
        <w:rPr>
          <w:sz w:val="24"/>
        </w:rPr>
        <w:t>using only existing methods of the PositionalList interface (not details of our</w:t>
      </w:r>
      <w:r>
        <w:rPr>
          <w:sz w:val="24"/>
        </w:rPr>
        <w:t xml:space="preserve"> </w:t>
      </w:r>
      <w:r w:rsidR="00041EFD" w:rsidRPr="00041EFD">
        <w:rPr>
          <w:sz w:val="24"/>
        </w:rPr>
        <w:t>LinkedPositionalList implementation).</w:t>
      </w:r>
      <w:r w:rsidR="006B3E59">
        <w:rPr>
          <w:sz w:val="24"/>
        </w:rPr>
        <w:t xml:space="preserve"> </w:t>
      </w:r>
      <w:r>
        <w:rPr>
          <w:sz w:val="24"/>
          <w:szCs w:val="24"/>
        </w:rPr>
        <w:t>Write the necessary code to test the method.</w:t>
      </w:r>
      <w:r>
        <w:rPr>
          <w:sz w:val="24"/>
          <w:szCs w:val="24"/>
        </w:rPr>
        <w:t xml:space="preserve"> </w:t>
      </w:r>
    </w:p>
    <w:p w:rsidR="00041EFD" w:rsidRDefault="006B3E59" w:rsidP="00041EFD">
      <w:pPr>
        <w:rPr>
          <w:sz w:val="24"/>
        </w:rPr>
      </w:pPr>
      <w:r w:rsidRPr="006B3E59">
        <w:rPr>
          <w:b/>
          <w:sz w:val="24"/>
        </w:rPr>
        <w:t>Hint:</w:t>
      </w:r>
      <w:r w:rsidRPr="006B3E59">
        <w:rPr>
          <w:sz w:val="24"/>
        </w:rPr>
        <w:t xml:space="preserve"> </w:t>
      </w:r>
      <w:r>
        <w:rPr>
          <w:sz w:val="24"/>
        </w:rPr>
        <w:t>use</w:t>
      </w:r>
      <w:r w:rsidRPr="006B3E59">
        <w:rPr>
          <w:sz w:val="24"/>
        </w:rPr>
        <w:t xml:space="preserve"> the </w:t>
      </w:r>
      <w:r w:rsidRPr="006B3E59">
        <w:rPr>
          <w:i/>
          <w:sz w:val="24"/>
        </w:rPr>
        <w:t>equals</w:t>
      </w:r>
      <w:r w:rsidRPr="006B3E59">
        <w:rPr>
          <w:sz w:val="24"/>
        </w:rPr>
        <w:t xml:space="preserve"> method to test equality.</w:t>
      </w:r>
    </w:p>
    <w:p w:rsidR="0052632B" w:rsidRDefault="0052632B" w:rsidP="0052632B">
      <w:pPr>
        <w:pStyle w:val="Default"/>
        <w:ind w:left="7920"/>
        <w:rPr>
          <w:b/>
          <w:bCs/>
          <w:sz w:val="23"/>
          <w:szCs w:val="23"/>
        </w:rPr>
      </w:pPr>
      <w:r>
        <w:t xml:space="preserve"> (5</w:t>
      </w:r>
      <w:r w:rsidRPr="00ED1D9C">
        <w:t xml:space="preserve"> marks)</w:t>
      </w:r>
    </w:p>
    <w:p w:rsidR="00312A52" w:rsidRDefault="00312A52" w:rsidP="0052632B">
      <w:pPr>
        <w:rPr>
          <w:b/>
          <w:sz w:val="24"/>
          <w:u w:val="single"/>
        </w:rPr>
      </w:pPr>
    </w:p>
    <w:p w:rsidR="0052632B" w:rsidRPr="003E21BE" w:rsidRDefault="0052632B" w:rsidP="0052632B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:rsidR="0052632B" w:rsidRDefault="0052632B" w:rsidP="0052632B">
      <w:pPr>
        <w:rPr>
          <w:sz w:val="24"/>
          <w:szCs w:val="24"/>
        </w:rPr>
      </w:pPr>
    </w:p>
    <w:p w:rsidR="006B3E59" w:rsidRDefault="006B3E59" w:rsidP="006B3E5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:rsidR="006B3E59" w:rsidRPr="005B3CE2" w:rsidRDefault="006B3E59" w:rsidP="0052632B">
      <w:pPr>
        <w:rPr>
          <w:sz w:val="24"/>
          <w:szCs w:val="24"/>
        </w:rPr>
      </w:pPr>
    </w:p>
    <w:p w:rsidR="0052632B" w:rsidRPr="005B3CE2" w:rsidRDefault="0052632B" w:rsidP="0052632B">
      <w:pPr>
        <w:rPr>
          <w:b/>
          <w:bCs/>
          <w:sz w:val="24"/>
          <w:szCs w:val="24"/>
        </w:rPr>
      </w:pPr>
      <w:r w:rsidRPr="005B3CE2">
        <w:rPr>
          <w:bCs/>
          <w:sz w:val="24"/>
          <w:szCs w:val="24"/>
        </w:rPr>
        <w:lastRenderedPageBreak/>
        <w:t xml:space="preserve">Implement a method with signature </w:t>
      </w:r>
      <w:r w:rsidRPr="005B3CE2">
        <w:rPr>
          <w:bCs/>
          <w:i/>
          <w:sz w:val="24"/>
          <w:szCs w:val="24"/>
        </w:rPr>
        <w:t>transfer(S, T)</w:t>
      </w:r>
      <w:r w:rsidRPr="005B3CE2">
        <w:rPr>
          <w:bCs/>
          <w:sz w:val="24"/>
          <w:szCs w:val="24"/>
        </w:rPr>
        <w:t xml:space="preserve"> that transfers all elements from stack S onto stack T, so that the element that starts at the top of S is the first to be inserted onto T, and the element at the bottom of S ends up at the top of T. </w:t>
      </w:r>
      <w:r w:rsidRPr="005B3CE2">
        <w:rPr>
          <w:sz w:val="24"/>
          <w:szCs w:val="24"/>
        </w:rPr>
        <w:t>Write the necessary code to test the method.</w:t>
      </w:r>
    </w:p>
    <w:p w:rsidR="0052632B" w:rsidRPr="005B3CE2" w:rsidRDefault="0052632B" w:rsidP="0052632B">
      <w:pPr>
        <w:pStyle w:val="Default"/>
        <w:ind w:left="7920"/>
        <w:rPr>
          <w:b/>
          <w:bCs/>
        </w:rPr>
      </w:pPr>
      <w:r w:rsidRPr="005B3CE2">
        <w:t>(2 marks)</w:t>
      </w:r>
    </w:p>
    <w:p w:rsidR="006B3E59" w:rsidRDefault="006B3E59" w:rsidP="006B3E5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:rsidR="006B3E59" w:rsidRDefault="006B3E59" w:rsidP="0080283C">
      <w:pPr>
        <w:rPr>
          <w:sz w:val="24"/>
          <w:szCs w:val="24"/>
          <w:u w:val="single"/>
        </w:rPr>
      </w:pPr>
    </w:p>
    <w:p w:rsidR="00D53F1C" w:rsidRPr="005B3CE2" w:rsidRDefault="00D53F1C" w:rsidP="00D53F1C">
      <w:pPr>
        <w:rPr>
          <w:b/>
          <w:bCs/>
          <w:sz w:val="24"/>
          <w:szCs w:val="24"/>
        </w:rPr>
      </w:pPr>
      <w:r w:rsidRPr="00D53F1C">
        <w:rPr>
          <w:sz w:val="24"/>
          <w:szCs w:val="24"/>
        </w:rPr>
        <w:t xml:space="preserve">Write </w:t>
      </w:r>
      <w:r w:rsidR="004B088A" w:rsidRPr="00D53F1C">
        <w:rPr>
          <w:sz w:val="24"/>
          <w:szCs w:val="24"/>
        </w:rPr>
        <w:t>a recursive method for removing all the elements from a stack</w:t>
      </w:r>
      <w:r>
        <w:rPr>
          <w:sz w:val="24"/>
          <w:szCs w:val="24"/>
        </w:rPr>
        <w:t xml:space="preserve"> S</w:t>
      </w:r>
      <w:r w:rsidR="004B088A" w:rsidRPr="00D53F1C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5B3CE2">
        <w:rPr>
          <w:sz w:val="24"/>
          <w:szCs w:val="24"/>
        </w:rPr>
        <w:t>Write the necessary code to test the method.</w:t>
      </w:r>
    </w:p>
    <w:p w:rsidR="00312A52" w:rsidRPr="00D53F1C" w:rsidRDefault="00D53F1C" w:rsidP="0080283C">
      <w:pPr>
        <w:rPr>
          <w:sz w:val="24"/>
          <w:szCs w:val="24"/>
        </w:rPr>
      </w:pPr>
      <w:r w:rsidRPr="00D53F1C">
        <w:rPr>
          <w:b/>
          <w:sz w:val="24"/>
          <w:szCs w:val="24"/>
        </w:rPr>
        <w:t>Hint:</w:t>
      </w:r>
      <w:r w:rsidRPr="00D53F1C">
        <w:rPr>
          <w:sz w:val="24"/>
          <w:szCs w:val="24"/>
        </w:rPr>
        <w:t xml:space="preserve"> First check if the stack is already empty.</w:t>
      </w:r>
    </w:p>
    <w:p w:rsidR="004B088A" w:rsidRDefault="004B088A" w:rsidP="0080283C">
      <w:pPr>
        <w:rPr>
          <w:b/>
          <w:sz w:val="24"/>
          <w:szCs w:val="24"/>
          <w:u w:val="single"/>
        </w:rPr>
      </w:pPr>
    </w:p>
    <w:p w:rsidR="0080283C" w:rsidRDefault="0052632B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366944" w:rsidRDefault="000B590D" w:rsidP="006F29AD">
      <w:pPr>
        <w:rPr>
          <w:sz w:val="24"/>
          <w:szCs w:val="24"/>
        </w:rPr>
      </w:pPr>
      <w:r w:rsidRPr="000B590D">
        <w:rPr>
          <w:sz w:val="24"/>
          <w:szCs w:val="24"/>
        </w:rPr>
        <w:t xml:space="preserve">Implement a method with signature </w:t>
      </w:r>
      <w:r w:rsidRPr="0052632B">
        <w:rPr>
          <w:b/>
          <w:i/>
          <w:sz w:val="24"/>
          <w:szCs w:val="24"/>
        </w:rPr>
        <w:t>concatenate(LinkedQueue&lt;E&gt; Q2)</w:t>
      </w:r>
      <w:r w:rsidRPr="000B590D">
        <w:rPr>
          <w:sz w:val="24"/>
          <w:szCs w:val="24"/>
        </w:rPr>
        <w:t xml:space="preserve"> for the</w:t>
      </w:r>
      <w:r>
        <w:rPr>
          <w:sz w:val="24"/>
          <w:szCs w:val="24"/>
        </w:rPr>
        <w:t xml:space="preserve"> </w:t>
      </w:r>
      <w:r w:rsidRPr="0052632B">
        <w:rPr>
          <w:b/>
          <w:sz w:val="24"/>
          <w:szCs w:val="24"/>
        </w:rPr>
        <w:t>LinkedQueue&lt;E&gt;</w:t>
      </w:r>
      <w:r w:rsidRPr="000B590D">
        <w:rPr>
          <w:sz w:val="24"/>
          <w:szCs w:val="24"/>
        </w:rPr>
        <w:t xml:space="preserve"> class that takes all elements of Q2 and appends them to the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 xml:space="preserve">end of the original queue. The operation should run in </w:t>
      </w:r>
      <w:r w:rsidRPr="0052632B">
        <w:rPr>
          <w:b/>
          <w:sz w:val="24"/>
          <w:szCs w:val="24"/>
        </w:rPr>
        <w:t>O(1)</w:t>
      </w:r>
      <w:r w:rsidRPr="000B590D">
        <w:rPr>
          <w:sz w:val="24"/>
          <w:szCs w:val="24"/>
        </w:rPr>
        <w:t xml:space="preserve"> time and should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>result in Q2 being an empty queue.</w:t>
      </w:r>
      <w:r w:rsidR="002E711F">
        <w:rPr>
          <w:sz w:val="24"/>
          <w:szCs w:val="24"/>
        </w:rPr>
        <w:t xml:space="preserve"> Write the necessary code to test the method</w:t>
      </w:r>
      <w:r w:rsidR="000E1E8D">
        <w:rPr>
          <w:sz w:val="24"/>
          <w:szCs w:val="24"/>
        </w:rPr>
        <w:t xml:space="preserve">. </w:t>
      </w:r>
      <w:r w:rsidR="000E1E8D" w:rsidRPr="000E1E8D">
        <w:rPr>
          <w:b/>
          <w:sz w:val="24"/>
          <w:szCs w:val="24"/>
        </w:rPr>
        <w:t>Hint</w:t>
      </w:r>
      <w:r w:rsidR="000E1E8D">
        <w:rPr>
          <w:b/>
          <w:sz w:val="24"/>
          <w:szCs w:val="24"/>
        </w:rPr>
        <w:t>:</w:t>
      </w:r>
      <w:r w:rsidR="006F29AD" w:rsidRPr="006F29AD">
        <w:t xml:space="preserve"> </w:t>
      </w:r>
      <w:r w:rsidR="006F29AD" w:rsidRPr="006F29AD">
        <w:rPr>
          <w:sz w:val="24"/>
          <w:szCs w:val="24"/>
        </w:rPr>
        <w:t xml:space="preserve">You </w:t>
      </w:r>
      <w:r w:rsidR="002E711F">
        <w:rPr>
          <w:sz w:val="24"/>
          <w:szCs w:val="24"/>
        </w:rPr>
        <w:t>may just</w:t>
      </w:r>
      <w:r w:rsidR="006F29AD" w:rsidRPr="006F29AD">
        <w:rPr>
          <w:sz w:val="24"/>
          <w:szCs w:val="24"/>
        </w:rPr>
        <w:t xml:space="preserve"> modify the SinglyLinkedList class to add necessary support</w:t>
      </w:r>
      <w:r w:rsidR="000E1E8D" w:rsidRPr="006F29AD">
        <w:rPr>
          <w:sz w:val="24"/>
          <w:szCs w:val="24"/>
        </w:rPr>
        <w:t>.</w:t>
      </w:r>
      <w:r w:rsidR="002E711F">
        <w:rPr>
          <w:sz w:val="24"/>
          <w:szCs w:val="24"/>
        </w:rPr>
        <w:t xml:space="preserve"> </w:t>
      </w:r>
    </w:p>
    <w:p w:rsidR="00041EFD" w:rsidRDefault="00041EFD" w:rsidP="006F29AD">
      <w:pPr>
        <w:rPr>
          <w:sz w:val="24"/>
          <w:szCs w:val="24"/>
        </w:rPr>
      </w:pPr>
    </w:p>
    <w:p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3</w:t>
      </w:r>
      <w:r w:rsidRPr="00366944">
        <w:rPr>
          <w:sz w:val="24"/>
        </w:rPr>
        <w:t xml:space="preserve"> marks)</w:t>
      </w:r>
    </w:p>
    <w:p w:rsidR="000E1E8D" w:rsidRDefault="000E1E8D" w:rsidP="0080283C">
      <w:pPr>
        <w:rPr>
          <w:sz w:val="24"/>
        </w:rPr>
      </w:pPr>
    </w:p>
    <w:p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:rsidR="00337418" w:rsidRDefault="00337418" w:rsidP="00773606">
      <w:pPr>
        <w:pStyle w:val="Default"/>
        <w:rPr>
          <w:b/>
          <w:bCs/>
          <w:sz w:val="23"/>
          <w:szCs w:val="23"/>
        </w:rPr>
      </w:pPr>
    </w:p>
    <w:p w:rsidR="00AB72D2" w:rsidRDefault="00AB72D2" w:rsidP="00AB72D2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AB72D2" w:rsidRPr="00D22C1D" w:rsidTr="00FC2735">
        <w:tc>
          <w:tcPr>
            <w:tcW w:w="4693" w:type="dxa"/>
            <w:shd w:val="clear" w:color="auto" w:fill="auto"/>
          </w:tcPr>
          <w:p w:rsidR="00AB72D2" w:rsidRDefault="00AB72D2" w:rsidP="00FC2735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:rsidR="00AB72D2" w:rsidRPr="001F0D24" w:rsidRDefault="00AB72D2" w:rsidP="00FC2735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  <w:r>
              <w:rPr>
                <w:sz w:val="23"/>
                <w:szCs w:val="23"/>
              </w:rPr>
              <w:t xml:space="preserve"> for implementing and testing </w:t>
            </w:r>
            <w:bookmarkStart w:id="0" w:name="_GoBack"/>
            <w:bookmarkEnd w:id="0"/>
            <w:r>
              <w:rPr>
                <w:sz w:val="23"/>
                <w:szCs w:val="23"/>
              </w:rPr>
              <w:t>methods</w:t>
            </w:r>
          </w:p>
          <w:p w:rsidR="00AB72D2" w:rsidRPr="00D22C1D" w:rsidRDefault="00AB72D2" w:rsidP="00FC2735">
            <w:pPr>
              <w:pStyle w:val="Default"/>
              <w:numPr>
                <w:ilvl w:val="0"/>
                <w:numId w:val="6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AB72D2" w:rsidRPr="00D22C1D" w:rsidTr="00FC2735">
        <w:tc>
          <w:tcPr>
            <w:tcW w:w="4693" w:type="dxa"/>
            <w:shd w:val="clear" w:color="auto" w:fill="auto"/>
          </w:tcPr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</w:t>
            </w:r>
            <w:r>
              <w:rPr>
                <w:sz w:val="23"/>
                <w:szCs w:val="23"/>
              </w:rPr>
              <w:t>d methods similarly to chapter 6, 7</w:t>
            </w:r>
            <w:r>
              <w:rPr>
                <w:sz w:val="23"/>
                <w:szCs w:val="23"/>
              </w:rPr>
              <w:t xml:space="preserve"> examples.</w:t>
            </w:r>
          </w:p>
          <w:p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project, classes, variables, methods.</w:t>
            </w:r>
          </w:p>
          <w:p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</w:p>
        </w:tc>
      </w:tr>
      <w:tr w:rsidR="00AB72D2" w:rsidRPr="00D22C1D" w:rsidTr="00FC2735">
        <w:tc>
          <w:tcPr>
            <w:tcW w:w="4693" w:type="dxa"/>
            <w:shd w:val="clear" w:color="auto" w:fill="auto"/>
          </w:tcPr>
          <w:p w:rsidR="00AB72D2" w:rsidRPr="00D22C1D" w:rsidRDefault="00AB72D2" w:rsidP="00FC2735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:rsidR="00AB72D2" w:rsidRDefault="00AB72D2" w:rsidP="00AB72D2">
      <w:pPr>
        <w:rPr>
          <w:sz w:val="24"/>
          <w:szCs w:val="24"/>
        </w:rPr>
      </w:pPr>
    </w:p>
    <w:p w:rsidR="006341A7" w:rsidRDefault="006341A7" w:rsidP="00773606">
      <w:pPr>
        <w:rPr>
          <w:sz w:val="24"/>
          <w:szCs w:val="24"/>
        </w:rPr>
      </w:pPr>
    </w:p>
    <w:p w:rsidR="00813215" w:rsidRPr="00CE1C1F" w:rsidRDefault="00813215" w:rsidP="00813215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:rsidR="00813215" w:rsidRDefault="00813215" w:rsidP="00813215">
      <w:pPr>
        <w:rPr>
          <w:sz w:val="24"/>
          <w:szCs w:val="24"/>
        </w:rPr>
      </w:pPr>
    </w:p>
    <w:p w:rsidR="00813215" w:rsidRPr="00B944CA" w:rsidRDefault="00813215" w:rsidP="00813215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:rsidR="00813215" w:rsidRDefault="00813215" w:rsidP="0081321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3F605D">
        <w:rPr>
          <w:b/>
          <w:sz w:val="24"/>
          <w:szCs w:val="24"/>
        </w:rPr>
        <w:t>4</w:t>
      </w:r>
    </w:p>
    <w:p w:rsidR="00813215" w:rsidRPr="005064AC" w:rsidRDefault="00813215" w:rsidP="00813215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r w:rsidRPr="005064AC">
        <w:rPr>
          <w:sz w:val="24"/>
          <w:szCs w:val="24"/>
        </w:rPr>
        <w:t xml:space="preserve">, for example: </w:t>
      </w:r>
      <w:r w:rsidRPr="00E04DAA">
        <w:rPr>
          <w:b/>
          <w:sz w:val="24"/>
          <w:szCs w:val="24"/>
        </w:rPr>
        <w:t>com.exercise1.john.smith</w:t>
      </w:r>
    </w:p>
    <w:p w:rsidR="00813215" w:rsidRPr="00A92F2C" w:rsidRDefault="00813215" w:rsidP="00813215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:rsidR="00813215" w:rsidRDefault="00813215" w:rsidP="00813215">
      <w:pPr>
        <w:rPr>
          <w:b/>
          <w:sz w:val="24"/>
          <w:szCs w:val="24"/>
        </w:rPr>
      </w:pPr>
    </w:p>
    <w:p w:rsidR="00813215" w:rsidRDefault="00813215" w:rsidP="00813215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:rsidR="00813215" w:rsidRPr="0072369B" w:rsidRDefault="00813215" w:rsidP="0081321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:rsidR="00813215" w:rsidRDefault="00813215" w:rsidP="00813215">
      <w:pPr>
        <w:rPr>
          <w:sz w:val="24"/>
          <w:szCs w:val="24"/>
        </w:rPr>
      </w:pPr>
    </w:p>
    <w:p w:rsidR="00813215" w:rsidRDefault="00813215" w:rsidP="00813215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3F605D">
        <w:rPr>
          <w:b/>
          <w:sz w:val="24"/>
          <w:szCs w:val="24"/>
        </w:rPr>
        <w:t>_COMP254Lab4</w:t>
      </w:r>
      <w:r>
        <w:rPr>
          <w:b/>
          <w:sz w:val="24"/>
          <w:szCs w:val="24"/>
        </w:rPr>
        <w:t>.zip</w:t>
      </w:r>
    </w:p>
    <w:p w:rsidR="00813215" w:rsidRDefault="00813215" w:rsidP="00813215">
      <w:pPr>
        <w:rPr>
          <w:b/>
          <w:sz w:val="24"/>
          <w:szCs w:val="24"/>
        </w:rPr>
      </w:pPr>
    </w:p>
    <w:p w:rsidR="00813215" w:rsidRPr="00DD67F9" w:rsidRDefault="00813215" w:rsidP="00813215">
      <w:pPr>
        <w:rPr>
          <w:sz w:val="24"/>
          <w:szCs w:val="24"/>
        </w:rPr>
      </w:pPr>
      <w:r w:rsidRPr="00DD67F9">
        <w:rPr>
          <w:sz w:val="24"/>
          <w:szCs w:val="24"/>
        </w:rPr>
        <w:t>Upload the zip file on eCentennial using the Assignment link.</w:t>
      </w:r>
    </w:p>
    <w:p w:rsidR="00813215" w:rsidRDefault="00813215" w:rsidP="00813215">
      <w:pPr>
        <w:rPr>
          <w:b/>
          <w:sz w:val="24"/>
          <w:szCs w:val="24"/>
        </w:rPr>
      </w:pPr>
    </w:p>
    <w:p w:rsidR="00813215" w:rsidRPr="008B49D3" w:rsidRDefault="00813215" w:rsidP="00813215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:rsidR="00813215" w:rsidRDefault="00813215" w:rsidP="00813215">
      <w:pPr>
        <w:rPr>
          <w:rFonts w:ascii="Courier New" w:hAnsi="Courier New" w:cs="Courier New"/>
          <w:bCs/>
          <w:sz w:val="24"/>
          <w:szCs w:val="24"/>
        </w:rPr>
      </w:pPr>
    </w:p>
    <w:p w:rsidR="00813215" w:rsidRDefault="00813215" w:rsidP="00813215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:rsidR="00813215" w:rsidRPr="00CE1C1F" w:rsidRDefault="00813215" w:rsidP="00813215">
      <w:pPr>
        <w:rPr>
          <w:b/>
          <w:sz w:val="24"/>
          <w:szCs w:val="24"/>
        </w:rPr>
      </w:pPr>
    </w:p>
    <w:p w:rsidR="00813215" w:rsidRPr="00CE1C1F" w:rsidRDefault="00813215" w:rsidP="00813215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Please </w:t>
      </w:r>
      <w:r>
        <w:rPr>
          <w:sz w:val="24"/>
          <w:szCs w:val="24"/>
        </w:rPr>
        <w:t>record a short video (max 4-5</w:t>
      </w:r>
      <w:r w:rsidRPr="00CE1C1F">
        <w:rPr>
          <w:sz w:val="24"/>
          <w:szCs w:val="24"/>
        </w:rPr>
        <w:t xml:space="preserve"> minutes) t</w:t>
      </w:r>
      <w:r>
        <w:rPr>
          <w:sz w:val="24"/>
          <w:szCs w:val="24"/>
        </w:rPr>
        <w:t xml:space="preserve">o explain/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:rsidR="00813215" w:rsidRPr="00CE1C1F" w:rsidRDefault="00813215" w:rsidP="00813215">
      <w:pPr>
        <w:rPr>
          <w:sz w:val="24"/>
          <w:szCs w:val="24"/>
        </w:rPr>
      </w:pPr>
    </w:p>
    <w:p w:rsidR="00813215" w:rsidRPr="00CE1C1F" w:rsidRDefault="00813215" w:rsidP="00813215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:rsidR="00813215" w:rsidRPr="00CE1C1F" w:rsidRDefault="00813215" w:rsidP="00813215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:rsidR="00813215" w:rsidRPr="00CE1C1F" w:rsidRDefault="00813215" w:rsidP="00813215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:rsidR="00813215" w:rsidRPr="00CE1C1F" w:rsidRDefault="00813215" w:rsidP="00813215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:rsidR="00813215" w:rsidRPr="00CE1C1F" w:rsidRDefault="00813215" w:rsidP="00813215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:rsidR="00813215" w:rsidRPr="00CE1C1F" w:rsidRDefault="00813215" w:rsidP="00813215">
      <w:pPr>
        <w:rPr>
          <w:sz w:val="24"/>
          <w:szCs w:val="24"/>
        </w:rPr>
      </w:pPr>
    </w:p>
    <w:p w:rsidR="00813215" w:rsidRPr="00CE1C1F" w:rsidRDefault="00813215" w:rsidP="00813215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:rsidR="00813215" w:rsidRDefault="00813215" w:rsidP="00813215">
      <w:pPr>
        <w:rPr>
          <w:sz w:val="24"/>
          <w:szCs w:val="24"/>
        </w:rPr>
      </w:pPr>
    </w:p>
    <w:p w:rsidR="00813215" w:rsidRDefault="00813215" w:rsidP="00813215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p w:rsidR="00813215" w:rsidRDefault="00813215" w:rsidP="00813215">
      <w:pPr>
        <w:rPr>
          <w:sz w:val="24"/>
          <w:szCs w:val="24"/>
        </w:rPr>
      </w:pPr>
    </w:p>
    <w:p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5D2C" w:rsidRDefault="00595D2C">
      <w:r>
        <w:separator/>
      </w:r>
    </w:p>
  </w:endnote>
  <w:endnote w:type="continuationSeparator" w:id="0">
    <w:p w:rsidR="00595D2C" w:rsidRDefault="00595D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2A183C">
      <w:rPr>
        <w:u w:val="single"/>
      </w:rPr>
      <w:t>4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595D2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595D2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5D2C" w:rsidRDefault="00595D2C">
      <w:r>
        <w:separator/>
      </w:r>
    </w:p>
  </w:footnote>
  <w:footnote w:type="continuationSeparator" w:id="0">
    <w:p w:rsidR="00595D2C" w:rsidRDefault="00595D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14FA7"/>
    <w:multiLevelType w:val="hybridMultilevel"/>
    <w:tmpl w:val="15362D5E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4FAHPAMg0tAAAA"/>
  </w:docVars>
  <w:rsids>
    <w:rsidRoot w:val="00FB4933"/>
    <w:rsid w:val="00013964"/>
    <w:rsid w:val="00022A82"/>
    <w:rsid w:val="000350FA"/>
    <w:rsid w:val="000352F3"/>
    <w:rsid w:val="00041EFD"/>
    <w:rsid w:val="00044C9A"/>
    <w:rsid w:val="00046EDA"/>
    <w:rsid w:val="0004797E"/>
    <w:rsid w:val="00051D22"/>
    <w:rsid w:val="00064CC4"/>
    <w:rsid w:val="00096726"/>
    <w:rsid w:val="000B0AFE"/>
    <w:rsid w:val="000B1E4F"/>
    <w:rsid w:val="000B590D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C5"/>
    <w:rsid w:val="002129FF"/>
    <w:rsid w:val="00240AB3"/>
    <w:rsid w:val="002449B1"/>
    <w:rsid w:val="00250A26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2A52"/>
    <w:rsid w:val="003160C9"/>
    <w:rsid w:val="0031796A"/>
    <w:rsid w:val="0032451B"/>
    <w:rsid w:val="00336C0D"/>
    <w:rsid w:val="00337418"/>
    <w:rsid w:val="00340D57"/>
    <w:rsid w:val="00366944"/>
    <w:rsid w:val="003725B3"/>
    <w:rsid w:val="00381107"/>
    <w:rsid w:val="003842C3"/>
    <w:rsid w:val="00385618"/>
    <w:rsid w:val="00390356"/>
    <w:rsid w:val="003944C1"/>
    <w:rsid w:val="00396838"/>
    <w:rsid w:val="003D7EA7"/>
    <w:rsid w:val="003E71AB"/>
    <w:rsid w:val="003F0FCB"/>
    <w:rsid w:val="003F605D"/>
    <w:rsid w:val="00400E04"/>
    <w:rsid w:val="00415881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B088A"/>
    <w:rsid w:val="004C01C6"/>
    <w:rsid w:val="004C0FDE"/>
    <w:rsid w:val="004C1E44"/>
    <w:rsid w:val="004D456C"/>
    <w:rsid w:val="004E12D4"/>
    <w:rsid w:val="004E19A9"/>
    <w:rsid w:val="004E6A25"/>
    <w:rsid w:val="00501FE0"/>
    <w:rsid w:val="005046C9"/>
    <w:rsid w:val="00511FF1"/>
    <w:rsid w:val="00512782"/>
    <w:rsid w:val="00521C25"/>
    <w:rsid w:val="00524A7D"/>
    <w:rsid w:val="00524E0E"/>
    <w:rsid w:val="0052632B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95D2C"/>
    <w:rsid w:val="005B1AF2"/>
    <w:rsid w:val="005B3CE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3E59"/>
    <w:rsid w:val="006B4D06"/>
    <w:rsid w:val="006D01C7"/>
    <w:rsid w:val="006D186D"/>
    <w:rsid w:val="006D1C0D"/>
    <w:rsid w:val="006E3905"/>
    <w:rsid w:val="006E47E4"/>
    <w:rsid w:val="006F29AD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B3905"/>
    <w:rsid w:val="007C2AE5"/>
    <w:rsid w:val="007C67C4"/>
    <w:rsid w:val="007D1AE4"/>
    <w:rsid w:val="0080283C"/>
    <w:rsid w:val="00802CDC"/>
    <w:rsid w:val="0080625F"/>
    <w:rsid w:val="00813215"/>
    <w:rsid w:val="00814614"/>
    <w:rsid w:val="0083383E"/>
    <w:rsid w:val="008349DA"/>
    <w:rsid w:val="00843C85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3070"/>
    <w:rsid w:val="00915768"/>
    <w:rsid w:val="00917A39"/>
    <w:rsid w:val="00923A92"/>
    <w:rsid w:val="00925B57"/>
    <w:rsid w:val="00932DEA"/>
    <w:rsid w:val="0093373C"/>
    <w:rsid w:val="00942AF3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B72D2"/>
    <w:rsid w:val="00AC0C2A"/>
    <w:rsid w:val="00AC5963"/>
    <w:rsid w:val="00AD15F8"/>
    <w:rsid w:val="00AD408C"/>
    <w:rsid w:val="00AD6BEC"/>
    <w:rsid w:val="00AF25D2"/>
    <w:rsid w:val="00AF2B11"/>
    <w:rsid w:val="00AF6DC7"/>
    <w:rsid w:val="00B010E5"/>
    <w:rsid w:val="00B01A73"/>
    <w:rsid w:val="00B057CB"/>
    <w:rsid w:val="00B06472"/>
    <w:rsid w:val="00B24FC4"/>
    <w:rsid w:val="00B27A6B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C055D9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53F1C"/>
    <w:rsid w:val="00D604E0"/>
    <w:rsid w:val="00D61B0B"/>
    <w:rsid w:val="00D65A6F"/>
    <w:rsid w:val="00D778C2"/>
    <w:rsid w:val="00D85176"/>
    <w:rsid w:val="00D86105"/>
    <w:rsid w:val="00D87FE6"/>
    <w:rsid w:val="00DB080C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1F56"/>
    <w:rsid w:val="00EA4BE0"/>
    <w:rsid w:val="00EA66A6"/>
    <w:rsid w:val="00EC59A0"/>
    <w:rsid w:val="00EC634D"/>
    <w:rsid w:val="00ED1D9C"/>
    <w:rsid w:val="00ED5289"/>
    <w:rsid w:val="00EF0AE2"/>
    <w:rsid w:val="00EF16E5"/>
    <w:rsid w:val="00EF2779"/>
    <w:rsid w:val="00F02E2A"/>
    <w:rsid w:val="00F10937"/>
    <w:rsid w:val="00F37912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11</cp:revision>
  <cp:lastPrinted>2019-10-17T19:58:00Z</cp:lastPrinted>
  <dcterms:created xsi:type="dcterms:W3CDTF">2021-06-24T17:17:00Z</dcterms:created>
  <dcterms:modified xsi:type="dcterms:W3CDTF">2021-06-24T17:47:00Z</dcterms:modified>
</cp:coreProperties>
</file>